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5F501E05" w:rsidR="00520421" w:rsidRDefault="00520421" w:rsidP="00E03734">
      <w:pPr>
        <w:ind w:left="-720"/>
        <w:jc w:val="center"/>
      </w:pPr>
      <w:r>
        <w:t xml:space="preserve">Date: </w:t>
      </w:r>
      <w:r w:rsidR="00312C37">
        <w:t>0</w:t>
      </w:r>
      <w:r w:rsidR="0006557D">
        <w:t>9</w:t>
      </w:r>
      <w:r w:rsidR="00312C37">
        <w:t>/</w:t>
      </w:r>
      <w:r w:rsidR="001C0E0D">
        <w:t>30</w:t>
      </w:r>
      <w:r w:rsidR="00A97231">
        <w:t>/2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555"/>
        <w:gridCol w:w="4538"/>
        <w:gridCol w:w="2447"/>
      </w:tblGrid>
      <w:tr w:rsidR="001A7693" w14:paraId="4E1E3FE3" w14:textId="77777777" w:rsidTr="001A7693">
        <w:tc>
          <w:tcPr>
            <w:tcW w:w="9540" w:type="dxa"/>
            <w:gridSpan w:val="3"/>
          </w:tcPr>
          <w:p w14:paraId="0ACF7EFB" w14:textId="17BB20B0" w:rsidR="001A7693" w:rsidRDefault="001A7693" w:rsidP="00E03734">
            <w:r w:rsidRPr="004636CB">
              <w:rPr>
                <w:b/>
                <w:bCs/>
              </w:rPr>
              <w:t>PRESENT:</w:t>
            </w:r>
            <w:r w:rsidR="00312C37">
              <w:t xml:space="preserve"> Rachel Dosch, Larry Schwindt,</w:t>
            </w:r>
            <w:r w:rsidR="00A92DD5">
              <w:t xml:space="preserve"> </w:t>
            </w:r>
            <w:r w:rsidR="00312C37">
              <w:t>Wade Sundby, Ady Evans</w:t>
            </w:r>
            <w:r w:rsidR="005922EB">
              <w:t>, Heather Nunn, Jenika Sammons, Keith Sammons</w:t>
            </w:r>
            <w:r w:rsidR="008E0205">
              <w:t>, Jim Woodring</w:t>
            </w:r>
          </w:p>
          <w:p w14:paraId="4B382D67" w14:textId="34B0EE38" w:rsidR="001A7693" w:rsidRDefault="001A7693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ABSENT:</w:t>
            </w:r>
            <w:r w:rsidR="008E0205">
              <w:rPr>
                <w:b/>
                <w:bCs/>
              </w:rPr>
              <w:t xml:space="preserve"> </w:t>
            </w:r>
            <w:r w:rsidR="008E0205">
              <w:t>Kim Winchell</w:t>
            </w:r>
          </w:p>
          <w:p w14:paraId="22B998C7" w14:textId="6C95F654" w:rsidR="001A7693" w:rsidRPr="00926A57" w:rsidRDefault="001A7693" w:rsidP="00E03734">
            <w:r>
              <w:rPr>
                <w:b/>
                <w:bCs/>
              </w:rPr>
              <w:t xml:space="preserve">GUEST: </w:t>
            </w:r>
          </w:p>
          <w:p w14:paraId="66C27C0F" w14:textId="551C8A14" w:rsidR="001A7693" w:rsidRDefault="001A7693" w:rsidP="00582C4D">
            <w:r w:rsidRPr="004636CB">
              <w:rPr>
                <w:b/>
                <w:bCs/>
              </w:rPr>
              <w:t>RECORDER:</w:t>
            </w:r>
            <w:r>
              <w:t xml:space="preserve"> </w:t>
            </w:r>
            <w:r w:rsidR="005922EB">
              <w:t>Heather Nunn</w:t>
            </w:r>
          </w:p>
        </w:tc>
      </w:tr>
      <w:tr w:rsidR="001A7693" w14:paraId="773C2E1A" w14:textId="77777777" w:rsidTr="001A7693">
        <w:tc>
          <w:tcPr>
            <w:tcW w:w="2555" w:type="dxa"/>
          </w:tcPr>
          <w:p w14:paraId="7985CBA4" w14:textId="1184AF81" w:rsidR="001A7693" w:rsidRDefault="001A7693" w:rsidP="00E03734">
            <w:pPr>
              <w:jc w:val="center"/>
            </w:pPr>
            <w:r>
              <w:t>TOPIC</w:t>
            </w:r>
          </w:p>
        </w:tc>
        <w:tc>
          <w:tcPr>
            <w:tcW w:w="4538" w:type="dxa"/>
          </w:tcPr>
          <w:p w14:paraId="1CE24D2A" w14:textId="75D00255" w:rsidR="001A7693" w:rsidRDefault="001A7693" w:rsidP="00E03734">
            <w:pPr>
              <w:jc w:val="center"/>
            </w:pPr>
            <w:r>
              <w:t>DISCUSSION</w:t>
            </w:r>
          </w:p>
        </w:tc>
        <w:tc>
          <w:tcPr>
            <w:tcW w:w="2447" w:type="dxa"/>
          </w:tcPr>
          <w:p w14:paraId="30B6FE07" w14:textId="7957FB6B" w:rsidR="001A7693" w:rsidRDefault="001A7693" w:rsidP="00E03734">
            <w:pPr>
              <w:jc w:val="center"/>
            </w:pPr>
            <w:r>
              <w:t>ACTION</w:t>
            </w:r>
          </w:p>
        </w:tc>
      </w:tr>
      <w:tr w:rsidR="001A7693" w14:paraId="2249BC16" w14:textId="77777777" w:rsidTr="001A7693">
        <w:tc>
          <w:tcPr>
            <w:tcW w:w="2555" w:type="dxa"/>
          </w:tcPr>
          <w:p w14:paraId="5AC19A4C" w14:textId="4BA44A2E" w:rsidR="001A7693" w:rsidRPr="00E03734" w:rsidRDefault="001A7693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538" w:type="dxa"/>
          </w:tcPr>
          <w:p w14:paraId="50494361" w14:textId="07CCE7BF" w:rsidR="001A7693" w:rsidRDefault="001A7693" w:rsidP="00E03734"/>
        </w:tc>
        <w:tc>
          <w:tcPr>
            <w:tcW w:w="2447" w:type="dxa"/>
          </w:tcPr>
          <w:p w14:paraId="25AABE0D" w14:textId="4CF10145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 xml:space="preserve">The meeting </w:t>
            </w:r>
            <w:proofErr w:type="gramStart"/>
            <w:r>
              <w:rPr>
                <w:b/>
              </w:rPr>
              <w:t>convened</w:t>
            </w:r>
            <w:proofErr w:type="gramEnd"/>
            <w:r>
              <w:rPr>
                <w:b/>
              </w:rPr>
              <w:t xml:space="preserve"> </w:t>
            </w:r>
            <w:r w:rsidR="008E0205">
              <w:rPr>
                <w:b/>
              </w:rPr>
              <w:t>at 5:45</w:t>
            </w:r>
            <w:r>
              <w:rPr>
                <w:b/>
              </w:rPr>
              <w:t xml:space="preserve">pm. </w:t>
            </w:r>
          </w:p>
        </w:tc>
      </w:tr>
      <w:tr w:rsidR="001A7693" w14:paraId="58486336" w14:textId="77777777" w:rsidTr="001A7693">
        <w:tc>
          <w:tcPr>
            <w:tcW w:w="9540" w:type="dxa"/>
            <w:gridSpan w:val="3"/>
          </w:tcPr>
          <w:p w14:paraId="53755B9C" w14:textId="1CD246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1A7693" w14:paraId="350E52C7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644C9736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951DC30" w14:textId="1E7B5B4B" w:rsidR="001A7693" w:rsidRPr="00D851A6" w:rsidRDefault="0006557D" w:rsidP="00D851A6">
            <w:pPr>
              <w:pStyle w:val="ListParagraph"/>
              <w:numPr>
                <w:ilvl w:val="0"/>
                <w:numId w:val="7"/>
              </w:numPr>
            </w:pPr>
            <w:r>
              <w:t>August</w:t>
            </w:r>
            <w:r w:rsidR="001A7693" w:rsidRPr="004636CB">
              <w:t xml:space="preserve"> Minutes</w:t>
            </w:r>
            <w:r w:rsidR="001A7693">
              <w:t xml:space="preserve"> Approval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6222896B" w14:textId="1A0D22D0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8E0205">
              <w:rPr>
                <w:b/>
              </w:rPr>
              <w:t>Jenika Sammons</w:t>
            </w:r>
          </w:p>
          <w:p w14:paraId="726CD194" w14:textId="65AE3B3E" w:rsidR="001A7693" w:rsidRPr="00A92DD5" w:rsidRDefault="001A7693" w:rsidP="009A7B5F">
            <w:pPr>
              <w:rPr>
                <w:bCs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8E0205">
              <w:rPr>
                <w:b/>
              </w:rPr>
              <w:t>Wade Sundby</w:t>
            </w:r>
          </w:p>
          <w:p w14:paraId="5CF2967B" w14:textId="77777777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04791B05" w14:textId="7AD8571A" w:rsidR="001A7693" w:rsidRPr="00E03734" w:rsidRDefault="001A7693" w:rsidP="009A7B5F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50F3402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0EF4F2CF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613B448" w14:textId="2F1E4F1D" w:rsidR="003B3DBC" w:rsidRDefault="0006557D" w:rsidP="0006557D">
            <w:pPr>
              <w:pStyle w:val="ListParagraph"/>
              <w:numPr>
                <w:ilvl w:val="0"/>
                <w:numId w:val="7"/>
              </w:numPr>
            </w:pPr>
            <w:r>
              <w:t>August</w:t>
            </w:r>
            <w:r w:rsidR="001A7693">
              <w:t xml:space="preserve"> Financials Approval – 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4AE345DD" w14:textId="5C17F616" w:rsidR="001A7693" w:rsidRPr="003B3DBC" w:rsidRDefault="001A7693" w:rsidP="004B1CB3">
            <w:pPr>
              <w:rPr>
                <w:bCs/>
              </w:rPr>
            </w:pPr>
            <w:r>
              <w:rPr>
                <w:b/>
              </w:rPr>
              <w:t xml:space="preserve">Motioned </w:t>
            </w:r>
            <w:r w:rsidR="008E0205">
              <w:rPr>
                <w:b/>
              </w:rPr>
              <w:t>Larry Schwindt</w:t>
            </w:r>
          </w:p>
          <w:p w14:paraId="5EEF1BC9" w14:textId="237E6725" w:rsidR="001A7693" w:rsidRPr="003B3DBC" w:rsidRDefault="001A7693" w:rsidP="00E37440">
            <w:pPr>
              <w:rPr>
                <w:bCs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8E0205">
              <w:rPr>
                <w:b/>
              </w:rPr>
              <w:t>Keith Sammons</w:t>
            </w:r>
          </w:p>
          <w:p w14:paraId="338FC4B9" w14:textId="345151EB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F81A21" w14:textId="20A44C8B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1735E6B" w14:textId="77777777" w:rsidTr="001A7693">
        <w:trPr>
          <w:trHeight w:val="431"/>
        </w:trPr>
        <w:tc>
          <w:tcPr>
            <w:tcW w:w="2555" w:type="dxa"/>
            <w:tcBorders>
              <w:right w:val="nil"/>
            </w:tcBorders>
          </w:tcPr>
          <w:p w14:paraId="4895B13D" w14:textId="1E8E373E" w:rsidR="001A7693" w:rsidRPr="00582C4D" w:rsidRDefault="001A7693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538" w:type="dxa"/>
            <w:tcBorders>
              <w:left w:val="nil"/>
              <w:right w:val="nil"/>
            </w:tcBorders>
          </w:tcPr>
          <w:p w14:paraId="31BD4AA0" w14:textId="77777777" w:rsidR="001A7693" w:rsidRPr="00475D31" w:rsidRDefault="001A7693" w:rsidP="00475D31">
            <w:pPr>
              <w:rPr>
                <w:highlight w:val="yellow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45E4B152" w14:textId="77777777" w:rsidR="001A7693" w:rsidRPr="00E03734" w:rsidRDefault="001A7693" w:rsidP="00E03734">
            <w:pPr>
              <w:rPr>
                <w:b/>
              </w:rPr>
            </w:pPr>
          </w:p>
        </w:tc>
      </w:tr>
      <w:tr w:rsidR="001A7693" w14:paraId="70D00F92" w14:textId="77777777" w:rsidTr="001A7693">
        <w:trPr>
          <w:trHeight w:val="305"/>
        </w:trPr>
        <w:tc>
          <w:tcPr>
            <w:tcW w:w="2555" w:type="dxa"/>
          </w:tcPr>
          <w:p w14:paraId="5220E43C" w14:textId="72E07011" w:rsidR="001A7693" w:rsidRPr="004636CB" w:rsidRDefault="001A7693" w:rsidP="00E03734">
            <w:r>
              <w:t>Business Recognition Awards</w:t>
            </w:r>
          </w:p>
        </w:tc>
        <w:tc>
          <w:tcPr>
            <w:tcW w:w="4538" w:type="dxa"/>
          </w:tcPr>
          <w:p w14:paraId="19AA8B71" w14:textId="68F67E8C" w:rsidR="00A741E4" w:rsidRDefault="008E0205" w:rsidP="0006557D">
            <w:pPr>
              <w:pStyle w:val="ListParagraph"/>
              <w:numPr>
                <w:ilvl w:val="0"/>
                <w:numId w:val="7"/>
              </w:numPr>
            </w:pPr>
            <w:r>
              <w:t xml:space="preserve">Rachel presented to </w:t>
            </w:r>
            <w:r w:rsidR="00CD4E09">
              <w:t>T</w:t>
            </w:r>
            <w:r>
              <w:t xml:space="preserve">he </w:t>
            </w:r>
            <w:r w:rsidR="00CD4E09">
              <w:t>T</w:t>
            </w:r>
            <w:r>
              <w:t>rails last week for August</w:t>
            </w:r>
            <w:r w:rsidR="00CD4E09">
              <w:t>.</w:t>
            </w:r>
          </w:p>
          <w:p w14:paraId="5F7BFE34" w14:textId="6BC079AA" w:rsidR="008E0205" w:rsidRDefault="00CD4E09" w:rsidP="0006557D">
            <w:pPr>
              <w:pStyle w:val="ListParagraph"/>
              <w:numPr>
                <w:ilvl w:val="0"/>
                <w:numId w:val="7"/>
              </w:numPr>
            </w:pPr>
            <w:r>
              <w:t xml:space="preserve">We will </w:t>
            </w:r>
            <w:r w:rsidR="00612D6D">
              <w:t>present</w:t>
            </w:r>
            <w:r>
              <w:t xml:space="preserve"> Glacier</w:t>
            </w:r>
            <w:r w:rsidR="008E0205">
              <w:t xml:space="preserve"> Electric</w:t>
            </w:r>
            <w:r>
              <w:t xml:space="preserve"> for September.</w:t>
            </w:r>
          </w:p>
          <w:p w14:paraId="56F77467" w14:textId="02CD79FB" w:rsidR="00CD4E09" w:rsidRDefault="00CD4E09" w:rsidP="0006557D">
            <w:pPr>
              <w:pStyle w:val="ListParagraph"/>
              <w:numPr>
                <w:ilvl w:val="0"/>
                <w:numId w:val="7"/>
              </w:numPr>
            </w:pPr>
            <w:r>
              <w:t xml:space="preserve">Latte Da </w:t>
            </w:r>
            <w:r w:rsidR="00D82676">
              <w:t xml:space="preserve">has been chosen </w:t>
            </w:r>
            <w:r>
              <w:t>for October</w:t>
            </w:r>
          </w:p>
          <w:p w14:paraId="52E0ADE2" w14:textId="53A3DDF5" w:rsidR="00CD4E09" w:rsidRPr="004636CB" w:rsidRDefault="00CD4E09" w:rsidP="0006557D">
            <w:pPr>
              <w:pStyle w:val="ListParagraph"/>
              <w:numPr>
                <w:ilvl w:val="0"/>
                <w:numId w:val="7"/>
              </w:numPr>
            </w:pPr>
            <w:r>
              <w:t xml:space="preserve">Glacier Pharmacy </w:t>
            </w:r>
            <w:r w:rsidR="00D82676">
              <w:t xml:space="preserve">will be presented </w:t>
            </w:r>
            <w:r>
              <w:t>in November if open</w:t>
            </w:r>
          </w:p>
        </w:tc>
        <w:tc>
          <w:tcPr>
            <w:tcW w:w="2447" w:type="dxa"/>
          </w:tcPr>
          <w:p w14:paraId="107B9A03" w14:textId="7A9D4161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7FD889DA" w14:textId="77777777" w:rsidTr="001A7693">
        <w:trPr>
          <w:trHeight w:val="305"/>
        </w:trPr>
        <w:tc>
          <w:tcPr>
            <w:tcW w:w="2555" w:type="dxa"/>
          </w:tcPr>
          <w:p w14:paraId="5F50779D" w14:textId="484200A9" w:rsidR="001A7693" w:rsidRPr="004636CB" w:rsidRDefault="001A7693" w:rsidP="00E03734">
            <w:r>
              <w:t>Board of Directors</w:t>
            </w:r>
          </w:p>
        </w:tc>
        <w:tc>
          <w:tcPr>
            <w:tcW w:w="4538" w:type="dxa"/>
          </w:tcPr>
          <w:p w14:paraId="2D09B31A" w14:textId="7DFB8343" w:rsidR="00A741E4" w:rsidRPr="004636CB" w:rsidRDefault="00312C37" w:rsidP="008729F5">
            <w:pPr>
              <w:pStyle w:val="ListParagraph"/>
              <w:numPr>
                <w:ilvl w:val="0"/>
                <w:numId w:val="7"/>
              </w:numPr>
            </w:pPr>
            <w:r>
              <w:t>3 open seats</w:t>
            </w:r>
            <w:r w:rsidR="00CD4E09">
              <w:t>. We have not received any nominations.</w:t>
            </w:r>
          </w:p>
        </w:tc>
        <w:tc>
          <w:tcPr>
            <w:tcW w:w="2447" w:type="dxa"/>
          </w:tcPr>
          <w:p w14:paraId="6828C9F4" w14:textId="443D34F1" w:rsidR="001A7693" w:rsidRPr="004636CB" w:rsidRDefault="001A7693" w:rsidP="00FD7F02">
            <w:pPr>
              <w:rPr>
                <w:b/>
              </w:rPr>
            </w:pPr>
          </w:p>
        </w:tc>
      </w:tr>
      <w:tr w:rsidR="001A7693" w14:paraId="2201CFF4" w14:textId="77777777" w:rsidTr="001A7693">
        <w:trPr>
          <w:trHeight w:val="305"/>
        </w:trPr>
        <w:tc>
          <w:tcPr>
            <w:tcW w:w="2555" w:type="dxa"/>
          </w:tcPr>
          <w:p w14:paraId="55406143" w14:textId="0944647A" w:rsidR="001A7693" w:rsidRDefault="00B92756" w:rsidP="00E03734">
            <w:r>
              <w:t>Mayoral Q&amp;A</w:t>
            </w:r>
          </w:p>
        </w:tc>
        <w:tc>
          <w:tcPr>
            <w:tcW w:w="4538" w:type="dxa"/>
          </w:tcPr>
          <w:p w14:paraId="2D2728B5" w14:textId="66177C02" w:rsidR="00312C37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 xml:space="preserve">15 questions were sent to the candidate for review. </w:t>
            </w:r>
          </w:p>
          <w:p w14:paraId="0DD44231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>At 4pm, volunteers will be needed to assist in setting up the tables and supplies.</w:t>
            </w:r>
          </w:p>
          <w:p w14:paraId="193AFD3E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>Larry will contact Albertson’s to get refreshments.</w:t>
            </w:r>
          </w:p>
          <w:p w14:paraId="4C59CE64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The Sherrif’s Dept will be present at the event. Larry will inform the candidates.</w:t>
            </w:r>
          </w:p>
          <w:p w14:paraId="254CCC04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 xml:space="preserve">Larry and Jim will moderate the event and choose 10 questions to ask each candidate. </w:t>
            </w:r>
          </w:p>
          <w:p w14:paraId="69DA2E5B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>Q&amp;A should last 2.5hrs, with 30min after for the candidates to talk to the public.</w:t>
            </w:r>
          </w:p>
          <w:p w14:paraId="4F930C9E" w14:textId="77777777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>We will share on FB and have an ad placed in the paper again.</w:t>
            </w:r>
          </w:p>
          <w:p w14:paraId="21E02D8B" w14:textId="293AB455" w:rsidR="00CD4E09" w:rsidRDefault="00CD4E09" w:rsidP="005922EB">
            <w:pPr>
              <w:pStyle w:val="ListParagraph"/>
              <w:numPr>
                <w:ilvl w:val="0"/>
                <w:numId w:val="7"/>
              </w:numPr>
            </w:pPr>
            <w:r>
              <w:t>Ady will encourage students to attend as well.</w:t>
            </w:r>
          </w:p>
        </w:tc>
        <w:tc>
          <w:tcPr>
            <w:tcW w:w="2447" w:type="dxa"/>
          </w:tcPr>
          <w:p w14:paraId="303FFE0C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301E05" w14:paraId="3E928621" w14:textId="77777777" w:rsidTr="001A7693">
        <w:trPr>
          <w:trHeight w:val="305"/>
        </w:trPr>
        <w:tc>
          <w:tcPr>
            <w:tcW w:w="2555" w:type="dxa"/>
          </w:tcPr>
          <w:p w14:paraId="7E642F30" w14:textId="5033A3A7" w:rsidR="00301E05" w:rsidRDefault="004C6BB3" w:rsidP="00E03734">
            <w:r>
              <w:t>Holiday Bazaar</w:t>
            </w:r>
            <w:r w:rsidR="005922EB">
              <w:t xml:space="preserve"> </w:t>
            </w:r>
          </w:p>
        </w:tc>
        <w:tc>
          <w:tcPr>
            <w:tcW w:w="4538" w:type="dxa"/>
          </w:tcPr>
          <w:p w14:paraId="323804EF" w14:textId="77777777" w:rsidR="00312C37" w:rsidRDefault="00312C37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 </w:t>
            </w:r>
            <w:r w:rsidR="00CD4E09">
              <w:t>63-64 Vendors (75-80 previously)</w:t>
            </w:r>
          </w:p>
          <w:p w14:paraId="21DFA86E" w14:textId="77777777" w:rsidR="00CD4E09" w:rsidRDefault="00CD4E09" w:rsidP="007B5DC3">
            <w:pPr>
              <w:pStyle w:val="ListParagraph"/>
              <w:numPr>
                <w:ilvl w:val="0"/>
                <w:numId w:val="7"/>
              </w:numPr>
            </w:pPr>
            <w:r>
              <w:t>Tables and Chairs will be done by the swim team</w:t>
            </w:r>
          </w:p>
          <w:p w14:paraId="3DFBB7F0" w14:textId="77777777" w:rsidR="00CD4E09" w:rsidRDefault="00CD4E09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The swim team may </w:t>
            </w:r>
            <w:proofErr w:type="gramStart"/>
            <w:r>
              <w:t>do</w:t>
            </w:r>
            <w:proofErr w:type="gramEnd"/>
            <w:r>
              <w:t xml:space="preserve"> concessions as well if no other group volunteers</w:t>
            </w:r>
          </w:p>
          <w:p w14:paraId="564AAB3C" w14:textId="77777777" w:rsidR="00CD4E09" w:rsidRDefault="00CD4E09" w:rsidP="007B5DC3">
            <w:pPr>
              <w:pStyle w:val="ListParagraph"/>
              <w:numPr>
                <w:ilvl w:val="0"/>
                <w:numId w:val="7"/>
              </w:numPr>
            </w:pPr>
            <w:r>
              <w:t>Rac</w:t>
            </w:r>
            <w:r w:rsidR="00473F12">
              <w:t>hel is still looking for volunteers to work the various needs</w:t>
            </w:r>
          </w:p>
          <w:p w14:paraId="4F9CD69D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We will have another meeting to stuff bags for vendors</w:t>
            </w:r>
          </w:p>
          <w:p w14:paraId="0A5D4F27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If you are in town, please plan on being there</w:t>
            </w:r>
          </w:p>
          <w:p w14:paraId="3BB009C5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We will do a bingo card again this year for vendors</w:t>
            </w:r>
          </w:p>
          <w:p w14:paraId="345B853C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Only other items needed are ordering food, bags, and volunteer sign up</w:t>
            </w:r>
          </w:p>
          <w:p w14:paraId="27A46085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Wade will arrange janitorial services</w:t>
            </w:r>
          </w:p>
          <w:p w14:paraId="64733940" w14:textId="4929E755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Santa has been secured </w:t>
            </w:r>
          </w:p>
        </w:tc>
        <w:tc>
          <w:tcPr>
            <w:tcW w:w="2447" w:type="dxa"/>
          </w:tcPr>
          <w:p w14:paraId="33682CFC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301E05" w14:paraId="32B85CA6" w14:textId="77777777" w:rsidTr="001A7693">
        <w:trPr>
          <w:trHeight w:val="305"/>
        </w:trPr>
        <w:tc>
          <w:tcPr>
            <w:tcW w:w="2555" w:type="dxa"/>
          </w:tcPr>
          <w:p w14:paraId="4F8924C4" w14:textId="5C040E07" w:rsidR="00301E05" w:rsidRDefault="004C6BB3" w:rsidP="00E03734">
            <w:r>
              <w:t>Parade of Lights</w:t>
            </w:r>
          </w:p>
        </w:tc>
        <w:tc>
          <w:tcPr>
            <w:tcW w:w="4538" w:type="dxa"/>
          </w:tcPr>
          <w:p w14:paraId="31CEAD78" w14:textId="77777777" w:rsidR="00A741E4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Storybrook Christmas is the theme</w:t>
            </w:r>
          </w:p>
          <w:p w14:paraId="2D9B4FBD" w14:textId="77777777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Will post on FB</w:t>
            </w:r>
          </w:p>
          <w:p w14:paraId="5B5460D2" w14:textId="0D5802B8" w:rsidR="00473F12" w:rsidRDefault="00473F12" w:rsidP="007B5DC3">
            <w:pPr>
              <w:pStyle w:val="ListParagraph"/>
              <w:numPr>
                <w:ilvl w:val="0"/>
                <w:numId w:val="7"/>
              </w:numPr>
            </w:pPr>
            <w:r>
              <w:t>Will need 2 volunteers</w:t>
            </w:r>
          </w:p>
        </w:tc>
        <w:tc>
          <w:tcPr>
            <w:tcW w:w="2447" w:type="dxa"/>
          </w:tcPr>
          <w:p w14:paraId="4F134E86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1A7693" w14:paraId="3EDD18E1" w14:textId="77777777" w:rsidTr="001A7693">
        <w:tc>
          <w:tcPr>
            <w:tcW w:w="9540" w:type="dxa"/>
            <w:gridSpan w:val="3"/>
          </w:tcPr>
          <w:p w14:paraId="52F5E849" w14:textId="1D2C662D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NEW BUSINESS</w:t>
            </w:r>
          </w:p>
        </w:tc>
      </w:tr>
      <w:tr w:rsidR="001A7693" w14:paraId="2710D744" w14:textId="77777777" w:rsidTr="001A7693">
        <w:tc>
          <w:tcPr>
            <w:tcW w:w="2555" w:type="dxa"/>
          </w:tcPr>
          <w:p w14:paraId="3F5C80E9" w14:textId="02833042" w:rsidR="001A7693" w:rsidRDefault="004C6BB3" w:rsidP="00E03734">
            <w:r>
              <w:t>Office Update/Security</w:t>
            </w:r>
          </w:p>
        </w:tc>
        <w:tc>
          <w:tcPr>
            <w:tcW w:w="4538" w:type="dxa"/>
          </w:tcPr>
          <w:p w14:paraId="76F9F106" w14:textId="77777777" w:rsidR="00BD7CE1" w:rsidRDefault="00473F12" w:rsidP="004C6BB3">
            <w:pPr>
              <w:pStyle w:val="ListParagraph"/>
              <w:numPr>
                <w:ilvl w:val="0"/>
                <w:numId w:val="7"/>
              </w:numPr>
            </w:pPr>
            <w:r>
              <w:t>Security cameras have started being installed by the Grimms</w:t>
            </w:r>
          </w:p>
          <w:p w14:paraId="56293C2B" w14:textId="77777777" w:rsidR="00473F12" w:rsidRDefault="00473F12" w:rsidP="004C6BB3">
            <w:pPr>
              <w:pStyle w:val="ListParagraph"/>
              <w:numPr>
                <w:ilvl w:val="0"/>
                <w:numId w:val="7"/>
              </w:numPr>
            </w:pPr>
            <w:r>
              <w:t>Still needing to lock the electrical outlet out back</w:t>
            </w:r>
          </w:p>
          <w:p w14:paraId="5ACA4109" w14:textId="68C299A0" w:rsidR="00473F12" w:rsidRDefault="00D82676" w:rsidP="004C6BB3">
            <w:pPr>
              <w:pStyle w:val="ListParagraph"/>
              <w:numPr>
                <w:ilvl w:val="0"/>
                <w:numId w:val="7"/>
              </w:numPr>
            </w:pPr>
            <w:r>
              <w:t xml:space="preserve">Discussion regarding </w:t>
            </w:r>
            <w:proofErr w:type="gramStart"/>
            <w:r>
              <w:t>a need</w:t>
            </w:r>
            <w:proofErr w:type="gramEnd"/>
            <w:r w:rsidR="00473F12">
              <w:t xml:space="preserve"> for </w:t>
            </w:r>
            <w:r>
              <w:t xml:space="preserve">a </w:t>
            </w:r>
            <w:proofErr w:type="gramStart"/>
            <w:r w:rsidR="00473F12">
              <w:t>privacy</w:t>
            </w:r>
            <w:proofErr w:type="gramEnd"/>
            <w:r w:rsidR="00473F12">
              <w:t xml:space="preserve"> fence in the back</w:t>
            </w:r>
            <w:r w:rsidR="008B525C">
              <w:t xml:space="preserve"> area due to vagrant concerns</w:t>
            </w:r>
            <w:r>
              <w:t xml:space="preserve"> was had.</w:t>
            </w:r>
            <w:r w:rsidR="008B525C">
              <w:t xml:space="preserve"> We will </w:t>
            </w:r>
            <w:r w:rsidR="008B525C">
              <w:lastRenderedPageBreak/>
              <w:t xml:space="preserve">watch </w:t>
            </w:r>
            <w:r>
              <w:t>security cameras</w:t>
            </w:r>
            <w:r w:rsidR="008B525C">
              <w:t xml:space="preserve"> for a few months and see how much activity there is before requesting bids</w:t>
            </w:r>
          </w:p>
        </w:tc>
        <w:tc>
          <w:tcPr>
            <w:tcW w:w="2447" w:type="dxa"/>
          </w:tcPr>
          <w:p w14:paraId="1C2DE0AC" w14:textId="484E375B" w:rsidR="001A7693" w:rsidRDefault="001A7693" w:rsidP="00A06896"/>
        </w:tc>
      </w:tr>
      <w:tr w:rsidR="001A7693" w14:paraId="02A71140" w14:textId="77777777" w:rsidTr="001A7693">
        <w:tc>
          <w:tcPr>
            <w:tcW w:w="2555" w:type="dxa"/>
          </w:tcPr>
          <w:p w14:paraId="27E9F140" w14:textId="1F2981C3" w:rsidR="001A7693" w:rsidRDefault="004C6BB3" w:rsidP="00E03734">
            <w:r>
              <w:t xml:space="preserve">Wayfinding </w:t>
            </w:r>
            <w:r w:rsidR="006B3F79">
              <w:t>Signage MSU Ext. Request</w:t>
            </w:r>
          </w:p>
        </w:tc>
        <w:tc>
          <w:tcPr>
            <w:tcW w:w="4538" w:type="dxa"/>
          </w:tcPr>
          <w:p w14:paraId="5EB5E907" w14:textId="1D2F9BD2" w:rsidR="00BD7CE1" w:rsidRDefault="008B525C" w:rsidP="004636CB">
            <w:pPr>
              <w:pStyle w:val="ListParagraph"/>
              <w:numPr>
                <w:ilvl w:val="0"/>
                <w:numId w:val="7"/>
              </w:numPr>
            </w:pPr>
            <w:r>
              <w:t>Kari Lewis e-mailed to ask if they can place signage on the Chamber Office building</w:t>
            </w:r>
          </w:p>
          <w:p w14:paraId="54D8FD30" w14:textId="3D15BC05" w:rsidR="008B525C" w:rsidRDefault="008B525C" w:rsidP="004636CB">
            <w:pPr>
              <w:pStyle w:val="ListParagraph"/>
              <w:numPr>
                <w:ilvl w:val="0"/>
                <w:numId w:val="7"/>
              </w:numPr>
            </w:pPr>
            <w:r>
              <w:t>We will get clarification on what the signage would be Post vs signs</w:t>
            </w:r>
          </w:p>
        </w:tc>
        <w:tc>
          <w:tcPr>
            <w:tcW w:w="2447" w:type="dxa"/>
          </w:tcPr>
          <w:p w14:paraId="23760B95" w14:textId="14376FDE" w:rsidR="001A7693" w:rsidRDefault="001A7693" w:rsidP="00A06896"/>
        </w:tc>
      </w:tr>
      <w:tr w:rsidR="001A7693" w14:paraId="622FA906" w14:textId="77777777" w:rsidTr="001A7693">
        <w:tc>
          <w:tcPr>
            <w:tcW w:w="2555" w:type="dxa"/>
          </w:tcPr>
          <w:p w14:paraId="3EB16086" w14:textId="0717B8F8" w:rsidR="001A7693" w:rsidRDefault="006B3F79" w:rsidP="001D6C6B">
            <w:r>
              <w:t>Prime Rib Cook</w:t>
            </w:r>
            <w:r w:rsidR="005477B9">
              <w:t>off Date</w:t>
            </w:r>
          </w:p>
        </w:tc>
        <w:tc>
          <w:tcPr>
            <w:tcW w:w="4538" w:type="dxa"/>
          </w:tcPr>
          <w:p w14:paraId="0577007E" w14:textId="77777777" w:rsidR="007E3DC0" w:rsidRDefault="008B525C" w:rsidP="00BD7CE1">
            <w:pPr>
              <w:pStyle w:val="ListParagraph"/>
              <w:numPr>
                <w:ilvl w:val="0"/>
                <w:numId w:val="7"/>
              </w:numPr>
            </w:pPr>
            <w:r>
              <w:t>The date is 2/14/2026</w:t>
            </w:r>
          </w:p>
          <w:p w14:paraId="54DAC3DC" w14:textId="77777777" w:rsidR="008B525C" w:rsidRDefault="008B525C" w:rsidP="00BD7CE1">
            <w:pPr>
              <w:pStyle w:val="ListParagraph"/>
              <w:numPr>
                <w:ilvl w:val="0"/>
                <w:numId w:val="7"/>
              </w:numPr>
            </w:pPr>
            <w:r>
              <w:t>We will start planning this event towards the end of October or early November</w:t>
            </w:r>
          </w:p>
          <w:p w14:paraId="59B2BBC1" w14:textId="77777777" w:rsidR="008B525C" w:rsidRDefault="008B525C" w:rsidP="00BD7CE1">
            <w:pPr>
              <w:pStyle w:val="ListParagraph"/>
              <w:numPr>
                <w:ilvl w:val="0"/>
                <w:numId w:val="7"/>
              </w:numPr>
            </w:pPr>
            <w:r>
              <w:t>120 tickets for sale again this year</w:t>
            </w:r>
          </w:p>
          <w:p w14:paraId="35D0B977" w14:textId="2DEBA25C" w:rsidR="008B525C" w:rsidRDefault="008B525C" w:rsidP="00BD7CE1">
            <w:pPr>
              <w:pStyle w:val="ListParagraph"/>
              <w:numPr>
                <w:ilvl w:val="0"/>
                <w:numId w:val="7"/>
              </w:numPr>
            </w:pPr>
            <w:r>
              <w:t>Will inform vendors that they each have 1 plug</w:t>
            </w:r>
          </w:p>
        </w:tc>
        <w:tc>
          <w:tcPr>
            <w:tcW w:w="2447" w:type="dxa"/>
          </w:tcPr>
          <w:p w14:paraId="2367DA55" w14:textId="08F715DC" w:rsidR="001A7693" w:rsidRDefault="001A7693" w:rsidP="007E3DC0"/>
        </w:tc>
      </w:tr>
      <w:tr w:rsidR="00312C37" w14:paraId="51C14DC1" w14:textId="77777777" w:rsidTr="001A7693">
        <w:tc>
          <w:tcPr>
            <w:tcW w:w="2555" w:type="dxa"/>
          </w:tcPr>
          <w:p w14:paraId="29F1C8AE" w14:textId="52F81F68" w:rsidR="00312C37" w:rsidRDefault="005477B9" w:rsidP="001D6C6B">
            <w:r>
              <w:t>Welcome Bags</w:t>
            </w:r>
          </w:p>
        </w:tc>
        <w:tc>
          <w:tcPr>
            <w:tcW w:w="4538" w:type="dxa"/>
          </w:tcPr>
          <w:p w14:paraId="1F8D3E56" w14:textId="31EF2C33" w:rsidR="00290BFF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>Need to send an email or notice to businesses that we need donations for the “welcome bags”</w:t>
            </w:r>
          </w:p>
          <w:p w14:paraId="3BAC792D" w14:textId="4D9C79B7" w:rsidR="00612D6D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>Rachel will send out a request in the next 1-2wks</w:t>
            </w:r>
          </w:p>
        </w:tc>
        <w:tc>
          <w:tcPr>
            <w:tcW w:w="2447" w:type="dxa"/>
          </w:tcPr>
          <w:p w14:paraId="62B19580" w14:textId="09CE6C05" w:rsidR="00AF59FD" w:rsidRDefault="00AF59FD" w:rsidP="001D6C6B"/>
        </w:tc>
      </w:tr>
      <w:tr w:rsidR="00612D6D" w14:paraId="63622F8E" w14:textId="77777777" w:rsidTr="001A7693">
        <w:tc>
          <w:tcPr>
            <w:tcW w:w="2555" w:type="dxa"/>
          </w:tcPr>
          <w:p w14:paraId="74164006" w14:textId="20C36E54" w:rsidR="00612D6D" w:rsidRDefault="00612D6D" w:rsidP="001D6C6B">
            <w:r>
              <w:t>Home Coming</w:t>
            </w:r>
          </w:p>
        </w:tc>
        <w:tc>
          <w:tcPr>
            <w:tcW w:w="4538" w:type="dxa"/>
          </w:tcPr>
          <w:p w14:paraId="6CA11837" w14:textId="1B11062D" w:rsidR="00612D6D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>Rachel will do one more post</w:t>
            </w:r>
            <w:r w:rsidR="00D82676">
              <w:t xml:space="preserve"> for window decorating contest</w:t>
            </w:r>
          </w:p>
          <w:p w14:paraId="6798D6DE" w14:textId="5E396AFD" w:rsidR="00612D6D" w:rsidRDefault="00D82676" w:rsidP="00AF59FD">
            <w:pPr>
              <w:pStyle w:val="ListParagraph"/>
              <w:numPr>
                <w:ilvl w:val="0"/>
                <w:numId w:val="7"/>
              </w:numPr>
            </w:pPr>
            <w:r>
              <w:t xml:space="preserve">Pictures </w:t>
            </w:r>
            <w:r w:rsidR="00612D6D">
              <w:t>will be taken and posted for the community to vote on</w:t>
            </w:r>
          </w:p>
          <w:p w14:paraId="765F4B7C" w14:textId="77777777" w:rsidR="00612D6D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>Winning window will be awarded lunch</w:t>
            </w:r>
          </w:p>
          <w:p w14:paraId="13C51883" w14:textId="3487A457" w:rsidR="00612D6D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 xml:space="preserve">Rachel </w:t>
            </w:r>
            <w:r w:rsidR="00D82676">
              <w:t xml:space="preserve">or Larry </w:t>
            </w:r>
            <w:r>
              <w:t>will reach out to Chelsy Brown to ask if the</w:t>
            </w:r>
            <w:r w:rsidR="00D82676">
              <w:t xml:space="preserve"> art classes</w:t>
            </w:r>
            <w:r>
              <w:t xml:space="preserve"> would be able to paint windows</w:t>
            </w:r>
          </w:p>
          <w:p w14:paraId="14A31766" w14:textId="7DF5C300" w:rsidR="00612D6D" w:rsidRDefault="00612D6D" w:rsidP="00AF59FD">
            <w:pPr>
              <w:pStyle w:val="ListParagraph"/>
              <w:numPr>
                <w:ilvl w:val="0"/>
                <w:numId w:val="7"/>
              </w:numPr>
            </w:pPr>
            <w:r>
              <w:t>The Chamber will have a float in the parade</w:t>
            </w:r>
          </w:p>
        </w:tc>
        <w:tc>
          <w:tcPr>
            <w:tcW w:w="2447" w:type="dxa"/>
          </w:tcPr>
          <w:p w14:paraId="4FC56936" w14:textId="77777777" w:rsidR="00612D6D" w:rsidRDefault="00612D6D" w:rsidP="001D6C6B"/>
        </w:tc>
      </w:tr>
      <w:tr w:rsidR="001A7693" w14:paraId="3AAD0A90" w14:textId="77777777" w:rsidTr="001A7693">
        <w:tc>
          <w:tcPr>
            <w:tcW w:w="2555" w:type="dxa"/>
          </w:tcPr>
          <w:p w14:paraId="7FDB5678" w14:textId="1F79A1F2" w:rsidR="001A7693" w:rsidRDefault="001A7693" w:rsidP="001D6C6B">
            <w:r>
              <w:rPr>
                <w:b/>
              </w:rPr>
              <w:t>REMINDERS</w:t>
            </w:r>
          </w:p>
        </w:tc>
        <w:tc>
          <w:tcPr>
            <w:tcW w:w="6985" w:type="dxa"/>
            <w:gridSpan w:val="2"/>
          </w:tcPr>
          <w:p w14:paraId="0771FABE" w14:textId="77777777" w:rsidR="001A7693" w:rsidRDefault="001A7693" w:rsidP="001D6C6B"/>
        </w:tc>
      </w:tr>
      <w:tr w:rsidR="001A7693" w14:paraId="368F8306" w14:textId="77777777" w:rsidTr="001A7693">
        <w:tc>
          <w:tcPr>
            <w:tcW w:w="2555" w:type="dxa"/>
          </w:tcPr>
          <w:p w14:paraId="012819FA" w14:textId="63927EFD" w:rsidR="001A7693" w:rsidRDefault="001A7693" w:rsidP="001D6C6B"/>
        </w:tc>
        <w:tc>
          <w:tcPr>
            <w:tcW w:w="4538" w:type="dxa"/>
          </w:tcPr>
          <w:p w14:paraId="54295500" w14:textId="539F425C" w:rsidR="00303905" w:rsidRDefault="005922EB" w:rsidP="00303905">
            <w:pPr>
              <w:pStyle w:val="ListParagraph"/>
              <w:numPr>
                <w:ilvl w:val="0"/>
                <w:numId w:val="7"/>
              </w:numPr>
            </w:pPr>
            <w:r>
              <w:t>October 8</w:t>
            </w:r>
            <w:r w:rsidRPr="005922EB">
              <w:rPr>
                <w:vertAlign w:val="superscript"/>
              </w:rPr>
              <w:t>th</w:t>
            </w:r>
            <w:r>
              <w:t xml:space="preserve"> Mayoral Q&amp;A 6:00pm</w:t>
            </w:r>
          </w:p>
          <w:p w14:paraId="22EDE2E3" w14:textId="77777777" w:rsidR="001A7693" w:rsidRDefault="005922EB" w:rsidP="00303905">
            <w:pPr>
              <w:pStyle w:val="ListParagraph"/>
              <w:numPr>
                <w:ilvl w:val="0"/>
                <w:numId w:val="7"/>
              </w:numPr>
            </w:pPr>
            <w:r>
              <w:t>November 1</w:t>
            </w:r>
            <w:r w:rsidRPr="005922EB">
              <w:rPr>
                <w:vertAlign w:val="superscript"/>
              </w:rPr>
              <w:t>st</w:t>
            </w:r>
            <w:r>
              <w:t xml:space="preserve"> Holiday Bazaar</w:t>
            </w:r>
            <w:r w:rsidR="001A7693">
              <w:t xml:space="preserve"> </w:t>
            </w:r>
          </w:p>
          <w:p w14:paraId="7A793C98" w14:textId="4750748C" w:rsidR="005477B9" w:rsidRDefault="000E59B5" w:rsidP="00303905">
            <w:pPr>
              <w:pStyle w:val="ListParagraph"/>
              <w:numPr>
                <w:ilvl w:val="0"/>
                <w:numId w:val="7"/>
              </w:numPr>
            </w:pPr>
            <w:r>
              <w:t>December 6</w:t>
            </w:r>
            <w:r w:rsidRPr="000E59B5">
              <w:rPr>
                <w:vertAlign w:val="superscript"/>
              </w:rPr>
              <w:t>th</w:t>
            </w:r>
            <w:r>
              <w:t xml:space="preserve"> Parade of Lights</w:t>
            </w:r>
          </w:p>
        </w:tc>
        <w:tc>
          <w:tcPr>
            <w:tcW w:w="2447" w:type="dxa"/>
          </w:tcPr>
          <w:p w14:paraId="18169CF1" w14:textId="77777777" w:rsidR="001A7693" w:rsidRDefault="001A7693" w:rsidP="001D6C6B"/>
        </w:tc>
      </w:tr>
      <w:tr w:rsidR="001A7693" w14:paraId="46B2C1D7" w14:textId="77777777" w:rsidTr="001A7693">
        <w:tc>
          <w:tcPr>
            <w:tcW w:w="2555" w:type="dxa"/>
          </w:tcPr>
          <w:p w14:paraId="2856E1A1" w14:textId="336B81DB" w:rsidR="001A7693" w:rsidRDefault="001A7693" w:rsidP="001D6C6B">
            <w:r>
              <w:rPr>
                <w:b/>
                <w:bCs/>
              </w:rPr>
              <w:t>Visitor Comments/Roundtable</w:t>
            </w:r>
          </w:p>
        </w:tc>
        <w:tc>
          <w:tcPr>
            <w:tcW w:w="4538" w:type="dxa"/>
          </w:tcPr>
          <w:p w14:paraId="281AB335" w14:textId="4AE502BB" w:rsidR="000C7DD6" w:rsidRDefault="00612D6D" w:rsidP="003B3DBC">
            <w:pPr>
              <w:pStyle w:val="ListParagraph"/>
              <w:numPr>
                <w:ilvl w:val="0"/>
                <w:numId w:val="10"/>
              </w:numPr>
            </w:pPr>
            <w:r>
              <w:t>N/A</w:t>
            </w:r>
          </w:p>
        </w:tc>
        <w:tc>
          <w:tcPr>
            <w:tcW w:w="2447" w:type="dxa"/>
          </w:tcPr>
          <w:p w14:paraId="2359CA4D" w14:textId="77777777" w:rsidR="001A7693" w:rsidRDefault="001A7693" w:rsidP="001D6C6B"/>
        </w:tc>
      </w:tr>
      <w:tr w:rsidR="001A7693" w14:paraId="7112093B" w14:textId="3E61790A" w:rsidTr="001A7693">
        <w:tc>
          <w:tcPr>
            <w:tcW w:w="2555" w:type="dxa"/>
          </w:tcPr>
          <w:p w14:paraId="34B19950" w14:textId="1713AC29" w:rsidR="001A7693" w:rsidRPr="003D7615" w:rsidRDefault="008F17DA" w:rsidP="001D6C6B">
            <w:pPr>
              <w:rPr>
                <w:b/>
                <w:bCs/>
              </w:rPr>
            </w:pPr>
            <w:r>
              <w:rPr>
                <w:b/>
                <w:bCs/>
              </w:rPr>
              <w:t>Next Meeting</w:t>
            </w:r>
          </w:p>
        </w:tc>
        <w:tc>
          <w:tcPr>
            <w:tcW w:w="6985" w:type="dxa"/>
            <w:gridSpan w:val="2"/>
          </w:tcPr>
          <w:p w14:paraId="48B55F33" w14:textId="48C0A9CB" w:rsidR="001A7693" w:rsidRDefault="008F17DA" w:rsidP="008F17DA">
            <w:pPr>
              <w:pStyle w:val="ListParagraph"/>
              <w:numPr>
                <w:ilvl w:val="0"/>
                <w:numId w:val="10"/>
              </w:numPr>
            </w:pPr>
            <w:r>
              <w:t>October 28 @5:45pm</w:t>
            </w:r>
          </w:p>
        </w:tc>
      </w:tr>
      <w:tr w:rsidR="001A7693" w14:paraId="1C835824" w14:textId="77777777" w:rsidTr="001A7693">
        <w:tc>
          <w:tcPr>
            <w:tcW w:w="2555" w:type="dxa"/>
          </w:tcPr>
          <w:p w14:paraId="4931641D" w14:textId="509A5C06" w:rsidR="001A7693" w:rsidRDefault="001A7693" w:rsidP="001A7693">
            <w:pPr>
              <w:rPr>
                <w:b/>
                <w:bCs/>
              </w:rPr>
            </w:pPr>
            <w:r w:rsidRPr="00E03734">
              <w:rPr>
                <w:b/>
              </w:rPr>
              <w:t>ADJOURNMENT</w:t>
            </w:r>
          </w:p>
        </w:tc>
        <w:tc>
          <w:tcPr>
            <w:tcW w:w="4538" w:type="dxa"/>
          </w:tcPr>
          <w:p w14:paraId="06DA8674" w14:textId="77777777" w:rsidR="001A7693" w:rsidRDefault="001A7693" w:rsidP="001A7693"/>
        </w:tc>
        <w:tc>
          <w:tcPr>
            <w:tcW w:w="2447" w:type="dxa"/>
          </w:tcPr>
          <w:p w14:paraId="0864C26C" w14:textId="3EE5383B" w:rsidR="001A7693" w:rsidRDefault="001A7693" w:rsidP="001A7693">
            <w:r w:rsidRPr="00E03734">
              <w:rPr>
                <w:b/>
              </w:rPr>
              <w:t>The meeting was adjourned at</w:t>
            </w:r>
            <w:r>
              <w:rPr>
                <w:b/>
              </w:rPr>
              <w:t xml:space="preserve"> </w:t>
            </w:r>
            <w:r w:rsidR="00D82676">
              <w:rPr>
                <w:b/>
              </w:rPr>
              <w:t>6:32</w:t>
            </w:r>
            <w:r>
              <w:rPr>
                <w:b/>
              </w:rPr>
              <w:t xml:space="preserve">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10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2D059" w14:textId="77777777" w:rsidR="00A86DF1" w:rsidRDefault="00A86DF1" w:rsidP="00582C4D">
      <w:r>
        <w:separator/>
      </w:r>
    </w:p>
  </w:endnote>
  <w:endnote w:type="continuationSeparator" w:id="0">
    <w:p w14:paraId="498BCA23" w14:textId="77777777" w:rsidR="00A86DF1" w:rsidRDefault="00A86DF1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B1964" w14:textId="77777777" w:rsidR="00A86DF1" w:rsidRDefault="00A86DF1" w:rsidP="00582C4D">
      <w:r>
        <w:separator/>
      </w:r>
    </w:p>
  </w:footnote>
  <w:footnote w:type="continuationSeparator" w:id="0">
    <w:p w14:paraId="5BF7DC3B" w14:textId="77777777" w:rsidR="00A86DF1" w:rsidRDefault="00A86DF1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5A3E7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92413"/>
    <w:multiLevelType w:val="hybridMultilevel"/>
    <w:tmpl w:val="256CF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D322A"/>
    <w:multiLevelType w:val="hybridMultilevel"/>
    <w:tmpl w:val="45ECDC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8"/>
  </w:num>
  <w:num w:numId="4" w16cid:durableId="1050302389">
    <w:abstractNumId w:val="5"/>
  </w:num>
  <w:num w:numId="5" w16cid:durableId="2035687940">
    <w:abstractNumId w:val="6"/>
  </w:num>
  <w:num w:numId="6" w16cid:durableId="989363170">
    <w:abstractNumId w:val="7"/>
  </w:num>
  <w:num w:numId="7" w16cid:durableId="1463041994">
    <w:abstractNumId w:val="0"/>
  </w:num>
  <w:num w:numId="8" w16cid:durableId="1804734120">
    <w:abstractNumId w:val="4"/>
  </w:num>
  <w:num w:numId="9" w16cid:durableId="1030422790">
    <w:abstractNumId w:val="3"/>
  </w:num>
  <w:num w:numId="10" w16cid:durableId="523886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6557D"/>
    <w:rsid w:val="000847DA"/>
    <w:rsid w:val="000B34E3"/>
    <w:rsid w:val="000B4B70"/>
    <w:rsid w:val="000C7DD6"/>
    <w:rsid w:val="000D04B5"/>
    <w:rsid w:val="000E59B5"/>
    <w:rsid w:val="00115B93"/>
    <w:rsid w:val="00155A2C"/>
    <w:rsid w:val="00156216"/>
    <w:rsid w:val="0017507B"/>
    <w:rsid w:val="00192C40"/>
    <w:rsid w:val="0019315C"/>
    <w:rsid w:val="00196888"/>
    <w:rsid w:val="001A047F"/>
    <w:rsid w:val="001A36C3"/>
    <w:rsid w:val="001A4A08"/>
    <w:rsid w:val="001A7693"/>
    <w:rsid w:val="001C0E0D"/>
    <w:rsid w:val="001D6C6B"/>
    <w:rsid w:val="002036FF"/>
    <w:rsid w:val="002140F8"/>
    <w:rsid w:val="002367DD"/>
    <w:rsid w:val="0026755D"/>
    <w:rsid w:val="0027194D"/>
    <w:rsid w:val="00284274"/>
    <w:rsid w:val="00290BFF"/>
    <w:rsid w:val="002D2B27"/>
    <w:rsid w:val="002E7A59"/>
    <w:rsid w:val="00301E05"/>
    <w:rsid w:val="00303905"/>
    <w:rsid w:val="00305BA2"/>
    <w:rsid w:val="00312C37"/>
    <w:rsid w:val="00320F5B"/>
    <w:rsid w:val="003218F7"/>
    <w:rsid w:val="00342AAD"/>
    <w:rsid w:val="00385174"/>
    <w:rsid w:val="003B3DBC"/>
    <w:rsid w:val="003B5E03"/>
    <w:rsid w:val="003D7615"/>
    <w:rsid w:val="003F171B"/>
    <w:rsid w:val="003F32D0"/>
    <w:rsid w:val="00422B95"/>
    <w:rsid w:val="0045331C"/>
    <w:rsid w:val="004546F7"/>
    <w:rsid w:val="00462FFD"/>
    <w:rsid w:val="004636CB"/>
    <w:rsid w:val="00473F12"/>
    <w:rsid w:val="00475D31"/>
    <w:rsid w:val="0049318C"/>
    <w:rsid w:val="00496107"/>
    <w:rsid w:val="004B1CB3"/>
    <w:rsid w:val="004B1D43"/>
    <w:rsid w:val="004C6BB3"/>
    <w:rsid w:val="004D292B"/>
    <w:rsid w:val="00513831"/>
    <w:rsid w:val="00520421"/>
    <w:rsid w:val="00531FDA"/>
    <w:rsid w:val="00546A77"/>
    <w:rsid w:val="005477B9"/>
    <w:rsid w:val="00550804"/>
    <w:rsid w:val="00576611"/>
    <w:rsid w:val="00582C4D"/>
    <w:rsid w:val="005922EB"/>
    <w:rsid w:val="005A2007"/>
    <w:rsid w:val="005D4B9B"/>
    <w:rsid w:val="005D5BC3"/>
    <w:rsid w:val="005D670F"/>
    <w:rsid w:val="005E0D74"/>
    <w:rsid w:val="005F09E6"/>
    <w:rsid w:val="005F5782"/>
    <w:rsid w:val="00612D6D"/>
    <w:rsid w:val="00620200"/>
    <w:rsid w:val="00641876"/>
    <w:rsid w:val="00655934"/>
    <w:rsid w:val="00670A30"/>
    <w:rsid w:val="00693521"/>
    <w:rsid w:val="006B3F79"/>
    <w:rsid w:val="006D01BD"/>
    <w:rsid w:val="006D3BA8"/>
    <w:rsid w:val="006D6374"/>
    <w:rsid w:val="007065E6"/>
    <w:rsid w:val="00711CD7"/>
    <w:rsid w:val="007167EA"/>
    <w:rsid w:val="0078360C"/>
    <w:rsid w:val="007868DB"/>
    <w:rsid w:val="007A4F08"/>
    <w:rsid w:val="007B5DC3"/>
    <w:rsid w:val="007C0756"/>
    <w:rsid w:val="007C447A"/>
    <w:rsid w:val="007E3DC0"/>
    <w:rsid w:val="00826290"/>
    <w:rsid w:val="00841248"/>
    <w:rsid w:val="0084534B"/>
    <w:rsid w:val="008453C5"/>
    <w:rsid w:val="00855E73"/>
    <w:rsid w:val="008575A9"/>
    <w:rsid w:val="008729F5"/>
    <w:rsid w:val="008A7C81"/>
    <w:rsid w:val="008B2BD4"/>
    <w:rsid w:val="008B525C"/>
    <w:rsid w:val="008C690C"/>
    <w:rsid w:val="008D7247"/>
    <w:rsid w:val="008E0205"/>
    <w:rsid w:val="008F17DA"/>
    <w:rsid w:val="008F62B8"/>
    <w:rsid w:val="00926A57"/>
    <w:rsid w:val="0094092F"/>
    <w:rsid w:val="00945C3D"/>
    <w:rsid w:val="00982729"/>
    <w:rsid w:val="00994AA1"/>
    <w:rsid w:val="009A7B5F"/>
    <w:rsid w:val="009B4F5E"/>
    <w:rsid w:val="009F2181"/>
    <w:rsid w:val="00A06896"/>
    <w:rsid w:val="00A24B96"/>
    <w:rsid w:val="00A43A42"/>
    <w:rsid w:val="00A4555B"/>
    <w:rsid w:val="00A71E88"/>
    <w:rsid w:val="00A741E4"/>
    <w:rsid w:val="00A74D82"/>
    <w:rsid w:val="00A86DF1"/>
    <w:rsid w:val="00A86FAD"/>
    <w:rsid w:val="00A92DD5"/>
    <w:rsid w:val="00A97231"/>
    <w:rsid w:val="00AC3E2D"/>
    <w:rsid w:val="00AF59FD"/>
    <w:rsid w:val="00B116B9"/>
    <w:rsid w:val="00B52667"/>
    <w:rsid w:val="00B80B6E"/>
    <w:rsid w:val="00B85E12"/>
    <w:rsid w:val="00B92756"/>
    <w:rsid w:val="00BB46CA"/>
    <w:rsid w:val="00BD7CE1"/>
    <w:rsid w:val="00BF0059"/>
    <w:rsid w:val="00BF6924"/>
    <w:rsid w:val="00C33E04"/>
    <w:rsid w:val="00C6534A"/>
    <w:rsid w:val="00C90C31"/>
    <w:rsid w:val="00CA4341"/>
    <w:rsid w:val="00CB4067"/>
    <w:rsid w:val="00CD4E09"/>
    <w:rsid w:val="00CE1B7D"/>
    <w:rsid w:val="00CF1AB5"/>
    <w:rsid w:val="00D100BA"/>
    <w:rsid w:val="00D175F9"/>
    <w:rsid w:val="00D42519"/>
    <w:rsid w:val="00D525D7"/>
    <w:rsid w:val="00D552B9"/>
    <w:rsid w:val="00D72F0C"/>
    <w:rsid w:val="00D82676"/>
    <w:rsid w:val="00D851A6"/>
    <w:rsid w:val="00DC1AE9"/>
    <w:rsid w:val="00DC57BF"/>
    <w:rsid w:val="00DF464B"/>
    <w:rsid w:val="00E03734"/>
    <w:rsid w:val="00E03D65"/>
    <w:rsid w:val="00E112F2"/>
    <w:rsid w:val="00E37440"/>
    <w:rsid w:val="00E407E8"/>
    <w:rsid w:val="00EA162E"/>
    <w:rsid w:val="00ED30F0"/>
    <w:rsid w:val="00EE57B8"/>
    <w:rsid w:val="00EF4F73"/>
    <w:rsid w:val="00F13020"/>
    <w:rsid w:val="00F34106"/>
    <w:rsid w:val="00F708D6"/>
    <w:rsid w:val="00F77DFB"/>
    <w:rsid w:val="00F85887"/>
    <w:rsid w:val="00F876C1"/>
    <w:rsid w:val="00F9154F"/>
    <w:rsid w:val="00F94E90"/>
    <w:rsid w:val="00FC2DF8"/>
    <w:rsid w:val="00FD7F02"/>
    <w:rsid w:val="00FE14B0"/>
    <w:rsid w:val="00FF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B0C192E634D4398E8B7D37212E2EA" ma:contentTypeVersion="12" ma:contentTypeDescription="Create a new document." ma:contentTypeScope="" ma:versionID="817103046c765d0467e5f630d7fcb9a7">
  <xsd:schema xmlns:xsd="http://www.w3.org/2001/XMLSchema" xmlns:xs="http://www.w3.org/2001/XMLSchema" xmlns:p="http://schemas.microsoft.com/office/2006/metadata/properties" xmlns:ns2="8426225d-1906-4240-aeea-7d0ddc309cc4" targetNamespace="http://schemas.microsoft.com/office/2006/metadata/properties" ma:root="true" ma:fieldsID="83834d8f6daf79efecba001ac1752e5e" ns2:_="">
    <xsd:import namespace="8426225d-1906-4240-aeea-7d0ddc309c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6225d-1906-4240-aeea-7d0ddc309c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44ec1ae-038b-46af-baa4-55979359fc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26225d-1906-4240-aeea-7d0ddc309cc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01D551-88FF-4BF1-95DE-BC73C0433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26225d-1906-4240-aeea-7d0ddc309c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664168-3F62-4E31-BFC9-5DE464F64598}">
  <ds:schemaRefs>
    <ds:schemaRef ds:uri="http://schemas.microsoft.com/office/2006/metadata/properties"/>
    <ds:schemaRef ds:uri="http://schemas.microsoft.com/office/infopath/2007/PartnerControls"/>
    <ds:schemaRef ds:uri="8426225d-1906-4240-aeea-7d0ddc309cc4"/>
  </ds:schemaRefs>
</ds:datastoreItem>
</file>

<file path=customXml/itemProps3.xml><?xml version="1.0" encoding="utf-8"?>
<ds:datastoreItem xmlns:ds="http://schemas.openxmlformats.org/officeDocument/2006/customXml" ds:itemID="{E9A2FFD8-263A-42F9-A75B-EE61C5D2A5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1</Words>
  <Characters>2881</Characters>
  <Application>Microsoft Office Word</Application>
  <DocSecurity>0</DocSecurity>
  <Lines>7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Heather Nunn</cp:lastModifiedBy>
  <cp:revision>2</cp:revision>
  <dcterms:created xsi:type="dcterms:W3CDTF">2026-01-06T16:46:00Z</dcterms:created>
  <dcterms:modified xsi:type="dcterms:W3CDTF">2026-01-0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  <property fmtid="{D5CDD505-2E9C-101B-9397-08002B2CF9AE}" pid="3" name="ContentTypeId">
    <vt:lpwstr>0x010100D76B0C192E634D4398E8B7D37212E2EA</vt:lpwstr>
  </property>
</Properties>
</file>